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="00DF50AD">
        <w:rPr>
          <w:rFonts w:ascii="Calibri" w:hAnsi="Calibri" w:cs="Calibri"/>
          <w:b/>
          <w:color w:val="00B050"/>
        </w:rPr>
        <w:t>metagenomy2022</w:t>
      </w:r>
      <w:r w:rsidRPr="006B1E9B">
        <w:rPr>
          <w:rFonts w:ascii="Calibri" w:hAnsi="Calibri" w:cs="Calibri"/>
          <w:b/>
          <w:color w:val="00B050"/>
        </w:rPr>
        <w:t xml:space="preserve">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8"/>
        <w:gridCol w:w="7283"/>
      </w:tblGrid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405CF8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Dane do wystawienia faktury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CD710D" w:rsidP="00DF50AD">
      <w:pPr>
        <w:pStyle w:val="NormalParagraphStyle"/>
        <w:tabs>
          <w:tab w:val="left" w:pos="8565"/>
        </w:tabs>
        <w:rPr>
          <w:rFonts w:ascii="Calibri" w:hAnsi="Calibri" w:cs="Calibri"/>
        </w:rPr>
      </w:pPr>
      <w:r>
        <w:rPr>
          <w:rFonts w:ascii="Calibri" w:hAnsi="Calibri" w:cs="Calibri"/>
        </w:rPr>
        <w:t>poster</w:t>
      </w:r>
      <w:r w:rsidR="00DF50AD">
        <w:rPr>
          <w:rFonts w:ascii="Calibri" w:hAnsi="Calibri" w:cs="Calibri"/>
        </w:rPr>
        <w:tab/>
      </w:r>
    </w:p>
    <w:p w:rsidR="009F3BBE" w:rsidRDefault="00CD710D" w:rsidP="009F3BBE">
      <w:pPr>
        <w:pStyle w:val="NormalParagraphStyle"/>
        <w:rPr>
          <w:rFonts w:ascii="Calibri" w:hAnsi="Calibri" w:cs="Calibri"/>
        </w:rPr>
      </w:pPr>
      <w:r>
        <w:rPr>
          <w:rFonts w:ascii="Calibri" w:hAnsi="Calibri" w:cs="Calibri"/>
        </w:rPr>
        <w:t>uczestnictwo bez prezentacji</w:t>
      </w:r>
    </w:p>
    <w:p w:rsidR="00CD710D" w:rsidRPr="00B74AC0" w:rsidRDefault="00CD710D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>Te</w:t>
      </w:r>
      <w:r w:rsidR="00385F1D">
        <w:rPr>
          <w:rFonts w:ascii="Calibri" w:hAnsi="Calibri" w:cs="Calibri"/>
          <w:b/>
          <w:sz w:val="32"/>
        </w:rPr>
        <w:t>rm</w:t>
      </w:r>
      <w:r w:rsidR="009859E3">
        <w:rPr>
          <w:rFonts w:ascii="Calibri" w:hAnsi="Calibri" w:cs="Calibri"/>
          <w:b/>
          <w:sz w:val="32"/>
        </w:rPr>
        <w:t>in nadsyłania zgłoszeń upływa 30</w:t>
      </w:r>
      <w:bookmarkStart w:id="0" w:name="_GoBack"/>
      <w:bookmarkEnd w:id="0"/>
      <w:r w:rsidR="00385F1D">
        <w:rPr>
          <w:rFonts w:ascii="Calibri" w:hAnsi="Calibri" w:cs="Calibri"/>
          <w:b/>
          <w:sz w:val="32"/>
        </w:rPr>
        <w:t xml:space="preserve">.04.2022 </w:t>
      </w:r>
      <w:r w:rsidR="00FD07F0">
        <w:rPr>
          <w:rFonts w:ascii="Calibri" w:hAnsi="Calibri" w:cs="Calibri"/>
          <w:b/>
          <w:sz w:val="32"/>
        </w:rPr>
        <w:t>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>rzygotowania i prze</w:t>
      </w:r>
      <w:r w:rsidR="001C4103">
        <w:t>prowadzenia VI Ogólnopolskiego Sympozjum Mikrobiologicznego</w:t>
      </w:r>
      <w:r w:rsidRPr="009F3BBE">
        <w:t xml:space="preserve"> </w:t>
      </w:r>
      <w:r w:rsidR="00FD07F0" w:rsidRPr="00FD07F0">
        <w:t>„</w:t>
      </w:r>
      <w:proofErr w:type="spellStart"/>
      <w:r w:rsidR="00DF50AD">
        <w:rPr>
          <w:i/>
        </w:rPr>
        <w:t>Metagenomy</w:t>
      </w:r>
      <w:proofErr w:type="spellEnd"/>
      <w:r w:rsidR="00DF50AD">
        <w:rPr>
          <w:i/>
        </w:rPr>
        <w:t xml:space="preserve"> różnych środowisk</w:t>
      </w:r>
      <w:r w:rsidR="00FD07F0" w:rsidRPr="00FD07F0">
        <w:t>”</w:t>
      </w:r>
      <w:r w:rsidR="00B424E8">
        <w:t>, oraz dost</w:t>
      </w:r>
      <w:r w:rsidR="004215B5">
        <w:t xml:space="preserve">arczeniu Pani/Panu materiałów </w:t>
      </w:r>
      <w:r w:rsidR="00B424E8">
        <w:t>konferencyjnych.</w:t>
      </w:r>
    </w:p>
    <w:p w:rsidR="00B424E8" w:rsidRDefault="00B424E8" w:rsidP="00FD07F0">
      <w:pPr>
        <w:suppressAutoHyphens/>
        <w:jc w:val="both"/>
      </w:pPr>
    </w:p>
    <w:p w:rsidR="00B424E8" w:rsidRPr="009F3BBE" w:rsidRDefault="00B424E8" w:rsidP="00FD07F0">
      <w:pPr>
        <w:suppressAutoHyphens/>
        <w:jc w:val="both"/>
      </w:pPr>
      <w:r>
        <w:t>Jestem świadoma/świadomy, że powyższą zgodę mogę cofnąć w dowolnym momencie bez wpływu na zgodność z prawem przetwarzania dokonanego przed jej wycofaniem.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</w:t>
      </w:r>
      <w:r w:rsidR="00DF50AD">
        <w:t xml:space="preserve">nie Ogólne o ochronie danych”) oraz zgodnie </w:t>
      </w:r>
      <w:r w:rsidR="000314F5" w:rsidRPr="009F3BBE">
        <w:t>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055EB9" w:rsidRDefault="00CF52ED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rFonts w:eastAsia="SimSun"/>
          <w:i/>
          <w:sz w:val="22"/>
          <w:szCs w:val="22"/>
          <w:lang w:eastAsia="zh-CN" w:bidi="hi-IN"/>
        </w:rPr>
        <w:t>Nawiązując do treści z art. 13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Rozporządzenia Parlamentu Europejskiego i Rady (UE) 2016/6</w:t>
      </w:r>
      <w:r w:rsidR="00467D59" w:rsidRPr="00055EB9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rektywy 95/46/WE ( 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>ogólne</w:t>
      </w:r>
      <w:r w:rsidRPr="00055EB9">
        <w:rPr>
          <w:rFonts w:eastAsia="SimSun"/>
          <w:i/>
          <w:sz w:val="22"/>
          <w:szCs w:val="22"/>
          <w:lang w:eastAsia="zh-CN" w:bidi="hi-IN"/>
        </w:rPr>
        <w:t xml:space="preserve"> rozporządzenie</w:t>
      </w:r>
      <w:r w:rsidR="000314F5" w:rsidRPr="00055EB9">
        <w:rPr>
          <w:rFonts w:eastAsia="SimSun"/>
          <w:i/>
          <w:sz w:val="22"/>
          <w:szCs w:val="22"/>
          <w:lang w:eastAsia="zh-CN" w:bidi="hi-IN"/>
        </w:rPr>
        <w:t xml:space="preserve"> o ochronie dany</w:t>
      </w:r>
      <w:r w:rsidRPr="00055EB9">
        <w:rPr>
          <w:rFonts w:eastAsia="SimSun"/>
          <w:i/>
          <w:sz w:val="22"/>
          <w:szCs w:val="22"/>
          <w:lang w:eastAsia="zh-CN" w:bidi="hi-IN"/>
        </w:rPr>
        <w:t>ch - (Dz.U. UE.L 119 z 04.05.2016, str. 1 oraz Dz. Urz. UE L 127 z 23.05.2018 str. 2 dalej „Rozporządzenie” ), Instytut Uprawy nawożenia i Gleboznawstwa – PIB w Puławach informuje, że</w:t>
      </w:r>
    </w:p>
    <w:p w:rsidR="000314F5" w:rsidRPr="00055EB9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055EB9" w:rsidRPr="002610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sz w:val="22"/>
          <w:szCs w:val="22"/>
        </w:rPr>
      </w:pPr>
      <w:r w:rsidRPr="00055EB9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055EB9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055EB9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 w:rsidRPr="00055EB9">
        <w:rPr>
          <w:sz w:val="22"/>
          <w:szCs w:val="22"/>
        </w:rPr>
        <w:t>Czartoryskich 8, 24-100 Puławy.</w:t>
      </w:r>
    </w:p>
    <w:p w:rsidR="00055EB9" w:rsidRPr="002610B9" w:rsidRDefault="00CF52ED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sz w:val="22"/>
          <w:szCs w:val="22"/>
        </w:rPr>
        <w:t>Administrator</w:t>
      </w:r>
      <w:r w:rsidR="00F30EDA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powołał </w:t>
      </w:r>
      <w:r w:rsidR="000314F5" w:rsidRPr="00055EB9">
        <w:rPr>
          <w:rFonts w:eastAsia="SimSun"/>
          <w:b/>
          <w:sz w:val="22"/>
          <w:szCs w:val="22"/>
          <w:lang w:eastAsia="zh-CN" w:bidi="hi-IN"/>
        </w:rPr>
        <w:t>inspektora ochrony danych</w:t>
      </w:r>
      <w:r w:rsidR="00C47C69" w:rsidRPr="00055EB9">
        <w:rPr>
          <w:rFonts w:eastAsia="SimSun"/>
          <w:sz w:val="22"/>
          <w:szCs w:val="22"/>
          <w:lang w:eastAsia="zh-CN" w:bidi="hi-IN"/>
        </w:rPr>
        <w:t>, z </w:t>
      </w:r>
      <w:r w:rsidRPr="00055EB9">
        <w:rPr>
          <w:rFonts w:eastAsia="SimSun"/>
          <w:sz w:val="22"/>
          <w:szCs w:val="22"/>
          <w:lang w:eastAsia="zh-CN" w:bidi="hi-IN"/>
        </w:rPr>
        <w:t>którym Pan/Pani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</w:t>
      </w:r>
      <w:r w:rsidRPr="00055EB9">
        <w:rPr>
          <w:rFonts w:eastAsia="SimSun"/>
          <w:sz w:val="22"/>
          <w:szCs w:val="22"/>
          <w:lang w:eastAsia="zh-CN" w:bidi="hi-IN"/>
        </w:rPr>
        <w:t xml:space="preserve">może 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kontaktować się </w:t>
      </w:r>
      <w:r w:rsidRPr="00055EB9">
        <w:rPr>
          <w:rFonts w:eastAsia="SimSun"/>
          <w:sz w:val="22"/>
          <w:szCs w:val="22"/>
          <w:lang w:eastAsia="zh-CN" w:bidi="hi-IN"/>
        </w:rPr>
        <w:t>w sprawach dotyczących przetwarzania danych oraz korzystania z praw związanych z ich przetwarzaniem</w:t>
      </w:r>
      <w:r w:rsidR="00504AF1" w:rsidRPr="00055EB9">
        <w:rPr>
          <w:rFonts w:eastAsia="SimSun"/>
          <w:sz w:val="22"/>
          <w:szCs w:val="22"/>
          <w:lang w:eastAsia="zh-CN" w:bidi="hi-IN"/>
        </w:rPr>
        <w:t>, poprzez adres</w:t>
      </w:r>
      <w:r w:rsidR="000314F5" w:rsidRPr="00055EB9">
        <w:rPr>
          <w:rFonts w:eastAsia="SimSun"/>
          <w:sz w:val="22"/>
          <w:szCs w:val="22"/>
          <w:lang w:eastAsia="zh-CN" w:bidi="hi-IN"/>
        </w:rPr>
        <w:t xml:space="preserve"> e-mail: </w:t>
      </w:r>
      <w:hyperlink r:id="rId7" w:history="1">
        <w:r w:rsidR="00504AF1" w:rsidRPr="00055EB9">
          <w:rPr>
            <w:rStyle w:val="Hipercze"/>
            <w:i/>
            <w:sz w:val="22"/>
            <w:szCs w:val="22"/>
          </w:rPr>
          <w:t>iod@iung.pulawy.pl</w:t>
        </w:r>
      </w:hyperlink>
      <w:r w:rsidR="00504AF1" w:rsidRPr="00055EB9">
        <w:rPr>
          <w:rFonts w:eastAsia="SimSun"/>
          <w:sz w:val="22"/>
          <w:szCs w:val="22"/>
          <w:lang w:eastAsia="zh-CN" w:bidi="hi-IN"/>
        </w:rPr>
        <w:t>, numer telefonu 81 4786 738, lub pisemnie na adres korespondencyjny Administratora danych osobowych wskazany w punkcie 1.</w:t>
      </w:r>
    </w:p>
    <w:p w:rsidR="002610B9" w:rsidRPr="002610B9" w:rsidRDefault="00FB73E9" w:rsidP="002610B9">
      <w:pPr>
        <w:pStyle w:val="Akapitzlist"/>
        <w:numPr>
          <w:ilvl w:val="0"/>
          <w:numId w:val="10"/>
        </w:numPr>
        <w:suppressAutoHyphens/>
        <w:autoSpaceDN w:val="0"/>
        <w:spacing w:after="120"/>
        <w:ind w:left="567" w:hanging="35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we będą przetwarzane przez Administratora danych osobowych na podstawie art. 6 ust. 1 lit. c Rozporządzenia (tj. konieczności wypełnienia obowiązku prawnego ciążącego na administratorze), między innymi ustawy o rachunkowości, podatku od towarów i usług- w celu wystawienia faktury Vat.</w:t>
      </w:r>
    </w:p>
    <w:p w:rsidR="00055EB9" w:rsidRPr="00055EB9" w:rsidRDefault="000314F5" w:rsidP="002610B9">
      <w:p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055EB9">
        <w:rPr>
          <w:sz w:val="22"/>
          <w:szCs w:val="22"/>
          <w:lang w:bidi="hi-IN"/>
        </w:rPr>
        <w:t xml:space="preserve">przygotowania i przeprowadzenia </w:t>
      </w:r>
      <w:r w:rsidR="001C4103" w:rsidRPr="00055EB9">
        <w:rPr>
          <w:sz w:val="22"/>
          <w:szCs w:val="22"/>
          <w:lang w:bidi="hi-IN"/>
        </w:rPr>
        <w:t>VI Ogólnopolskiego Sympozjum Mikrobiologicznego</w:t>
      </w:r>
      <w:r w:rsidRPr="00055EB9">
        <w:rPr>
          <w:sz w:val="22"/>
          <w:szCs w:val="22"/>
          <w:lang w:bidi="hi-IN"/>
        </w:rPr>
        <w:t xml:space="preserve"> </w:t>
      </w:r>
      <w:r w:rsidR="00FD07F0" w:rsidRPr="00055EB9">
        <w:rPr>
          <w:sz w:val="22"/>
          <w:szCs w:val="22"/>
        </w:rPr>
        <w:t>„</w:t>
      </w:r>
      <w:proofErr w:type="spellStart"/>
      <w:r w:rsidR="00DF50AD" w:rsidRPr="00055EB9">
        <w:rPr>
          <w:i/>
          <w:sz w:val="22"/>
          <w:szCs w:val="22"/>
        </w:rPr>
        <w:t>Metagenomy</w:t>
      </w:r>
      <w:proofErr w:type="spellEnd"/>
      <w:r w:rsidR="00DF50AD" w:rsidRPr="00055EB9">
        <w:rPr>
          <w:i/>
          <w:sz w:val="22"/>
          <w:szCs w:val="22"/>
        </w:rPr>
        <w:t xml:space="preserve"> różnych środowisk</w:t>
      </w:r>
      <w:r w:rsidR="00FB73E9" w:rsidRPr="00055EB9">
        <w:rPr>
          <w:sz w:val="22"/>
          <w:szCs w:val="22"/>
        </w:rPr>
        <w:t xml:space="preserve">”, </w:t>
      </w:r>
      <w:r w:rsidR="004215B5">
        <w:rPr>
          <w:sz w:val="22"/>
          <w:szCs w:val="22"/>
          <w:lang w:bidi="hi-IN"/>
        </w:rPr>
        <w:t xml:space="preserve">dostarczenia materiałów </w:t>
      </w:r>
      <w:r w:rsidRPr="00055EB9">
        <w:rPr>
          <w:sz w:val="22"/>
          <w:szCs w:val="22"/>
          <w:lang w:bidi="hi-IN"/>
        </w:rPr>
        <w:t>konferencyjnyc</w:t>
      </w:r>
      <w:r w:rsidRPr="00055EB9">
        <w:rPr>
          <w:rFonts w:eastAsia="SimSun"/>
          <w:sz w:val="22"/>
          <w:szCs w:val="22"/>
          <w:lang w:eastAsia="zh-CN" w:bidi="hi-IN"/>
        </w:rPr>
        <w:t>h,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na podstawie udzielonej</w:t>
      </w:r>
      <w:r w:rsidR="00FB73E9" w:rsidRPr="00055EB9">
        <w:rPr>
          <w:rFonts w:eastAsia="SimSun"/>
          <w:sz w:val="22"/>
          <w:szCs w:val="22"/>
          <w:lang w:eastAsia="zh-CN" w:bidi="hi-IN"/>
        </w:rPr>
        <w:t xml:space="preserve"> pisemnej</w:t>
      </w:r>
      <w:r w:rsidR="001871AF" w:rsidRPr="00055EB9">
        <w:rPr>
          <w:rFonts w:eastAsia="SimSun"/>
          <w:sz w:val="22"/>
          <w:szCs w:val="22"/>
          <w:lang w:eastAsia="zh-CN" w:bidi="hi-IN"/>
        </w:rPr>
        <w:t xml:space="preserve"> zgody </w:t>
      </w:r>
      <w:r w:rsidR="00FB73E9" w:rsidRPr="00055EB9">
        <w:rPr>
          <w:rFonts w:eastAsia="SimSun"/>
          <w:sz w:val="22"/>
          <w:szCs w:val="22"/>
          <w:lang w:eastAsia="zh-CN" w:bidi="hi-IN"/>
        </w:rPr>
        <w:t>zgodnie z art. 6 ust. 1 lit a Rozporządzenia</w:t>
      </w:r>
      <w:r w:rsidRPr="00055EB9">
        <w:rPr>
          <w:rFonts w:eastAsia="SimSun"/>
          <w:sz w:val="22"/>
          <w:szCs w:val="22"/>
          <w:lang w:eastAsia="zh-CN" w:bidi="hi-IN"/>
        </w:rPr>
        <w:t>.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Zgodę na przetwarzanie danych osobowych można wycofać w każdym czasie, bez wpływu na zgodność z prawem przetwarzania dokonanego przed jej wycofaniem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ani</w:t>
      </w:r>
      <w:r w:rsidR="0006401C" w:rsidRPr="00055EB9">
        <w:rPr>
          <w:rFonts w:eastAsia="SimSun"/>
          <w:sz w:val="22"/>
          <w:szCs w:val="22"/>
          <w:lang w:eastAsia="zh-CN" w:bidi="hi-IN"/>
        </w:rPr>
        <w:t>/P</w:t>
      </w:r>
      <w:r w:rsidRPr="00055EB9">
        <w:rPr>
          <w:rFonts w:eastAsia="SimSun"/>
          <w:sz w:val="22"/>
          <w:szCs w:val="22"/>
          <w:lang w:eastAsia="zh-CN" w:bidi="hi-IN"/>
        </w:rPr>
        <w:t>ana</w:t>
      </w:r>
      <w:r w:rsidR="0006401C" w:rsidRPr="00055EB9">
        <w:rPr>
          <w:rFonts w:eastAsia="SimSun"/>
          <w:sz w:val="22"/>
          <w:szCs w:val="22"/>
          <w:lang w:eastAsia="zh-CN" w:bidi="hi-IN"/>
        </w:rPr>
        <w:t xml:space="preserve"> dane osobowe będą przetwarzane przez okres niezbędny do realizacji ww. celów z uwzględnieniem okresów </w:t>
      </w:r>
      <w:r w:rsidRPr="00055EB9">
        <w:rPr>
          <w:rFonts w:eastAsia="SimSun"/>
          <w:sz w:val="22"/>
          <w:szCs w:val="22"/>
          <w:lang w:eastAsia="zh-CN" w:bidi="hi-IN"/>
        </w:rPr>
        <w:t>przechowywania określonych w przepisach odrębnych, w tym przez okres niezbędny do archiwizacji, przez okres minimum 5 lat. W sytuacji przetwarzania Pani/Pana danych osobowych na podstawie wyrażonej zgody, dane osobowe będą przetwarzane do czasu odwołania zgody na ich przetwarzanie.</w:t>
      </w:r>
    </w:p>
    <w:p w:rsidR="00055EB9" w:rsidRPr="002610B9" w:rsidRDefault="00513816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 xml:space="preserve">Pani/Pana dane osobowe mogą być udostępniane organom lub podmiotom publicznym uprawnionym do uzyskania danych na podstawie przepisów powszechnie obowiązującego prawa, a także organowi nadzorującemu- Ministrowi Rolnictwa i Rozwoju Wsi, osobom lub podmiotom, które będą uczestniczyły w realizacji VI Ogólnopolskiego Sympozjum Mikrobiologicznego </w:t>
      </w:r>
      <w:r w:rsidRPr="00055EB9">
        <w:rPr>
          <w:rFonts w:eastAsia="SimSun"/>
          <w:i/>
          <w:sz w:val="22"/>
          <w:szCs w:val="22"/>
          <w:lang w:eastAsia="zh-CN" w:bidi="hi-IN"/>
        </w:rPr>
        <w:t>„</w:t>
      </w:r>
      <w:proofErr w:type="spellStart"/>
      <w:r w:rsidRPr="00055EB9">
        <w:rPr>
          <w:rFonts w:eastAsia="SimSun"/>
          <w:i/>
          <w:sz w:val="22"/>
          <w:szCs w:val="22"/>
          <w:lang w:eastAsia="zh-CN" w:bidi="hi-IN"/>
        </w:rPr>
        <w:t>Metagenomy</w:t>
      </w:r>
      <w:proofErr w:type="spellEnd"/>
      <w:r w:rsidRPr="00055EB9">
        <w:rPr>
          <w:rFonts w:eastAsia="SimSun"/>
          <w:i/>
          <w:sz w:val="22"/>
          <w:szCs w:val="22"/>
          <w:lang w:eastAsia="zh-CN" w:bidi="hi-IN"/>
        </w:rPr>
        <w:t xml:space="preserve"> różnych środowisk”; </w:t>
      </w:r>
      <w:r w:rsidRPr="00055EB9">
        <w:rPr>
          <w:rFonts w:eastAsia="SimSun"/>
          <w:sz w:val="22"/>
          <w:szCs w:val="22"/>
          <w:lang w:eastAsia="zh-CN" w:bidi="hi-IN"/>
        </w:rPr>
        <w:t>do Pani/Pana mogą mieć dostęp upoważnieni pracownicy Administratora.</w:t>
      </w:r>
    </w:p>
    <w:p w:rsidR="00055EB9" w:rsidRPr="002610B9" w:rsidRDefault="00D40F11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Posiada Pani/Pan prawo dostępu do danych, prawo żądania ich sprostowania, usunięcie lub ograniczenie przetwarzania, wniesienie sprzeciwu wobec przetwarzania, przenoszenia danych, w przypadkach określonych w Rozporządzeniu</w:t>
      </w:r>
    </w:p>
    <w:p w:rsidR="00055EB9" w:rsidRPr="002610B9" w:rsidRDefault="0054071F" w:rsidP="002610B9">
      <w:pPr>
        <w:pStyle w:val="Akapitzlist"/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Zgodę na przetwarzanie danych osobowych</w:t>
      </w:r>
      <w:r w:rsidR="00055EB9" w:rsidRPr="00055EB9">
        <w:rPr>
          <w:rFonts w:eastAsia="SimSun"/>
          <w:sz w:val="22"/>
          <w:szCs w:val="22"/>
          <w:lang w:eastAsia="zh-CN" w:bidi="hi-IN"/>
        </w:rPr>
        <w:t xml:space="preserve"> można wycofać w każdym czasie, bez wpływu na zgodność z prawem przetwarzania dokonanego przed jego wycofaniem</w:t>
      </w:r>
      <w:r w:rsidR="00055EB9">
        <w:rPr>
          <w:rFonts w:eastAsia="SimSun"/>
          <w:sz w:val="22"/>
          <w:szCs w:val="22"/>
          <w:lang w:eastAsia="zh-CN" w:bidi="hi-IN"/>
        </w:rPr>
        <w:t>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W przypadku uznania, że przetwarzanie danych osobowych narusza przepisy Rozporządzenia, przysługuje Pani/Panu prawo wniesienia skargi do Prezesa Urzędu Ochrony Danych Osobowych.</w:t>
      </w:r>
    </w:p>
    <w:p w:rsidR="00055EB9" w:rsidRPr="002610B9" w:rsidRDefault="00055EB9" w:rsidP="002610B9">
      <w:pPr>
        <w:pStyle w:val="Akapitzlist"/>
        <w:numPr>
          <w:ilvl w:val="0"/>
          <w:numId w:val="10"/>
        </w:numPr>
        <w:ind w:left="567"/>
        <w:rPr>
          <w:rFonts w:eastAsia="SimSun"/>
          <w:sz w:val="22"/>
          <w:szCs w:val="22"/>
          <w:lang w:eastAsia="zh-CN" w:bidi="hi-IN"/>
        </w:rPr>
      </w:pPr>
      <w:r w:rsidRPr="00055EB9">
        <w:rPr>
          <w:rFonts w:eastAsia="SimSun"/>
          <w:sz w:val="22"/>
          <w:szCs w:val="22"/>
          <w:lang w:eastAsia="zh-CN" w:bidi="hi-IN"/>
        </w:rPr>
        <w:t>Instytut Uprawy Nawożenia i Gleboznawstwa – PIB w Puławach nie będzie wykorzystywał Pani/Pana danych do zautomatyzowanego podejmowania decyzji oraz profilowania.</w:t>
      </w:r>
    </w:p>
    <w:p w:rsidR="000314F5" w:rsidRPr="00055EB9" w:rsidRDefault="000314F5" w:rsidP="002610B9">
      <w:pPr>
        <w:numPr>
          <w:ilvl w:val="0"/>
          <w:numId w:val="10"/>
        </w:numPr>
        <w:suppressAutoHyphens/>
        <w:autoSpaceDN w:val="0"/>
        <w:ind w:left="567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055EB9">
        <w:rPr>
          <w:sz w:val="22"/>
          <w:szCs w:val="22"/>
          <w:lang w:bidi="hi-IN"/>
        </w:rPr>
        <w:t>Podanie przez Panią/Pana danych osobowych jest dobrowolne</w:t>
      </w:r>
      <w:r w:rsidR="00C47C69" w:rsidRPr="00055EB9">
        <w:rPr>
          <w:sz w:val="22"/>
          <w:szCs w:val="22"/>
          <w:lang w:bidi="hi-IN"/>
        </w:rPr>
        <w:t xml:space="preserve"> </w:t>
      </w:r>
      <w:r w:rsidRPr="00055EB9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055EB9">
        <w:rPr>
          <w:i/>
          <w:iCs/>
          <w:sz w:val="22"/>
          <w:szCs w:val="22"/>
          <w:lang w:bidi="hi-IN"/>
        </w:rPr>
        <w:t xml:space="preserve">. </w:t>
      </w:r>
      <w:r w:rsidRPr="00055EB9">
        <w:rPr>
          <w:sz w:val="22"/>
          <w:szCs w:val="22"/>
          <w:lang w:bidi="hi-IN"/>
        </w:rPr>
        <w:t>Konsekwencją niepodania danych osobowych będzie brak możliwości</w:t>
      </w:r>
      <w:r w:rsidR="00055EB9">
        <w:rPr>
          <w:sz w:val="22"/>
          <w:szCs w:val="22"/>
          <w:lang w:bidi="hi-IN"/>
        </w:rPr>
        <w:t xml:space="preserve"> Pani/Pana udziału w VI Ogólnopolskim Sympozjum Mikrobiologicznym </w:t>
      </w:r>
      <w:r w:rsidR="00055EB9" w:rsidRPr="00055EB9">
        <w:rPr>
          <w:i/>
          <w:sz w:val="22"/>
          <w:szCs w:val="22"/>
          <w:lang w:bidi="hi-IN"/>
        </w:rPr>
        <w:t>„</w:t>
      </w:r>
      <w:proofErr w:type="spellStart"/>
      <w:r w:rsidR="00055EB9" w:rsidRPr="00055EB9">
        <w:rPr>
          <w:i/>
          <w:sz w:val="22"/>
          <w:szCs w:val="22"/>
          <w:lang w:bidi="hi-IN"/>
        </w:rPr>
        <w:t>Metagenomy</w:t>
      </w:r>
      <w:proofErr w:type="spellEnd"/>
      <w:r w:rsidR="00055EB9" w:rsidRPr="00055EB9">
        <w:rPr>
          <w:i/>
          <w:sz w:val="22"/>
          <w:szCs w:val="22"/>
          <w:lang w:bidi="hi-IN"/>
        </w:rPr>
        <w:t xml:space="preserve"> różnych środowisk”</w:t>
      </w:r>
      <w:r w:rsidR="00055EB9">
        <w:rPr>
          <w:i/>
          <w:sz w:val="22"/>
          <w:szCs w:val="22"/>
          <w:lang w:bidi="hi-IN"/>
        </w:rPr>
        <w:t>.</w:t>
      </w:r>
    </w:p>
    <w:p w:rsidR="00055EB9" w:rsidRPr="001871AF" w:rsidRDefault="00055EB9" w:rsidP="002610B9">
      <w:p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2610B9">
      <w:pPr>
        <w:suppressAutoHyphens/>
        <w:spacing w:line="276" w:lineRule="auto"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</w:t>
      </w:r>
      <w:proofErr w:type="spellStart"/>
      <w:r w:rsidRPr="001871AF">
        <w:rPr>
          <w:b/>
          <w:sz w:val="22"/>
          <w:szCs w:val="22"/>
        </w:rPr>
        <w:t>am</w:t>
      </w:r>
      <w:proofErr w:type="spellEnd"/>
      <w:r w:rsidRPr="001871AF">
        <w:rPr>
          <w:b/>
          <w:sz w:val="22"/>
          <w:szCs w:val="22"/>
        </w:rPr>
        <w:t>) się i przyjmuję do wiadomości powyższe informacje.</w:t>
      </w:r>
    </w:p>
    <w:p w:rsidR="000314F5" w:rsidRDefault="000314F5" w:rsidP="00E977B5">
      <w:pPr>
        <w:suppressAutoHyphens/>
        <w:rPr>
          <w:b/>
          <w:szCs w:val="18"/>
        </w:rPr>
      </w:pPr>
    </w:p>
    <w:p w:rsidR="00E94F79" w:rsidRPr="00467D59" w:rsidRDefault="00E94F79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F20991" w:rsidRDefault="000314F5" w:rsidP="00F20991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sectPr w:rsidR="000314F5" w:rsidRPr="00F20991" w:rsidSect="009F3BBE">
      <w:headerReference w:type="default" r:id="rId8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743" w:rsidRDefault="00D77743">
      <w:r>
        <w:separator/>
      </w:r>
    </w:p>
  </w:endnote>
  <w:endnote w:type="continuationSeparator" w:id="0">
    <w:p w:rsidR="00D77743" w:rsidRDefault="00D77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743" w:rsidRDefault="00D77743">
      <w:r>
        <w:separator/>
      </w:r>
    </w:p>
  </w:footnote>
  <w:footnote w:type="continuationSeparator" w:id="0">
    <w:p w:rsidR="00D77743" w:rsidRDefault="00D77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2610B9" w:rsidRDefault="00E8121D" w:rsidP="00C74A94">
    <w:pPr>
      <w:spacing w:after="120"/>
      <w:jc w:val="center"/>
      <w:rPr>
        <w:b/>
        <w:color w:val="99CC00"/>
        <w:sz w:val="28"/>
        <w:szCs w:val="28"/>
      </w:rPr>
    </w:pPr>
    <w:r w:rsidRPr="002610B9">
      <w:rPr>
        <w:b/>
        <w:color w:val="99CC00"/>
        <w:sz w:val="28"/>
        <w:szCs w:val="28"/>
      </w:rPr>
      <w:t>VI</w:t>
    </w:r>
    <w:r w:rsidR="001C4103" w:rsidRPr="002610B9">
      <w:rPr>
        <w:b/>
        <w:color w:val="99CC00"/>
        <w:sz w:val="28"/>
        <w:szCs w:val="28"/>
      </w:rPr>
      <w:t xml:space="preserve"> OGÓLNOPOLSKIE SYMPOZJUM MIKROBIOLOGICZNE</w:t>
    </w:r>
  </w:p>
  <w:p w:rsidR="00C74A94" w:rsidRPr="002610B9" w:rsidRDefault="00C74A94" w:rsidP="00C74A94">
    <w:pPr>
      <w:spacing w:after="120"/>
      <w:jc w:val="center"/>
      <w:rPr>
        <w:b/>
        <w:i/>
        <w:color w:val="4F6228"/>
        <w:sz w:val="28"/>
        <w:szCs w:val="28"/>
      </w:rPr>
    </w:pPr>
    <w:r w:rsidRPr="002610B9">
      <w:rPr>
        <w:b/>
        <w:i/>
        <w:color w:val="4F6228"/>
        <w:sz w:val="28"/>
        <w:szCs w:val="28"/>
      </w:rPr>
      <w:t xml:space="preserve"> „</w:t>
    </w:r>
    <w:proofErr w:type="spellStart"/>
    <w:r w:rsidR="00DF50AD" w:rsidRPr="002610B9">
      <w:rPr>
        <w:b/>
        <w:i/>
        <w:color w:val="4F6228"/>
        <w:sz w:val="28"/>
        <w:szCs w:val="28"/>
      </w:rPr>
      <w:t>Metagenomy</w:t>
    </w:r>
    <w:proofErr w:type="spellEnd"/>
    <w:r w:rsidR="00DF50AD" w:rsidRPr="002610B9">
      <w:rPr>
        <w:b/>
        <w:i/>
        <w:color w:val="4F6228"/>
        <w:sz w:val="28"/>
        <w:szCs w:val="28"/>
      </w:rPr>
      <w:t xml:space="preserve"> różnych środowisk</w:t>
    </w:r>
    <w:r w:rsidRPr="002610B9">
      <w:rPr>
        <w:b/>
        <w:i/>
        <w:color w:val="4F6228"/>
        <w:sz w:val="28"/>
        <w:szCs w:val="28"/>
      </w:rPr>
      <w:t>”</w:t>
    </w:r>
  </w:p>
  <w:p w:rsidR="00C74A94" w:rsidRPr="002610B9" w:rsidRDefault="00DF50AD" w:rsidP="00C74A94">
    <w:pPr>
      <w:spacing w:after="120"/>
      <w:jc w:val="center"/>
      <w:rPr>
        <w:b/>
        <w:color w:val="99CC00"/>
        <w:sz w:val="24"/>
        <w:szCs w:val="24"/>
      </w:rPr>
    </w:pPr>
    <w:r w:rsidRPr="002610B9">
      <w:rPr>
        <w:b/>
        <w:color w:val="99CC00"/>
        <w:sz w:val="24"/>
        <w:szCs w:val="24"/>
      </w:rPr>
      <w:t>Puławy, 23-24 czerwiec 2022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920A1DEC"/>
    <w:lvl w:ilvl="0" w:tplc="4A145090">
      <w:start w:val="1"/>
      <w:numFmt w:val="decimal"/>
      <w:lvlText w:val="%1)"/>
      <w:lvlJc w:val="left"/>
      <w:pPr>
        <w:ind w:left="786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1C20"/>
    <w:rsid w:val="00042CAF"/>
    <w:rsid w:val="00055EB9"/>
    <w:rsid w:val="0006401C"/>
    <w:rsid w:val="000A534E"/>
    <w:rsid w:val="000B3747"/>
    <w:rsid w:val="000C474D"/>
    <w:rsid w:val="0013647B"/>
    <w:rsid w:val="001871AF"/>
    <w:rsid w:val="001908C4"/>
    <w:rsid w:val="00191348"/>
    <w:rsid w:val="001C4103"/>
    <w:rsid w:val="001C6A4D"/>
    <w:rsid w:val="001F0B67"/>
    <w:rsid w:val="001F1957"/>
    <w:rsid w:val="00215ADE"/>
    <w:rsid w:val="002177DF"/>
    <w:rsid w:val="002610B9"/>
    <w:rsid w:val="00290F0E"/>
    <w:rsid w:val="002A54B2"/>
    <w:rsid w:val="002A7244"/>
    <w:rsid w:val="002C1279"/>
    <w:rsid w:val="00300C01"/>
    <w:rsid w:val="00302DF4"/>
    <w:rsid w:val="00321429"/>
    <w:rsid w:val="00330185"/>
    <w:rsid w:val="003426ED"/>
    <w:rsid w:val="00342A78"/>
    <w:rsid w:val="0035609D"/>
    <w:rsid w:val="00367A13"/>
    <w:rsid w:val="00382C35"/>
    <w:rsid w:val="00385F1D"/>
    <w:rsid w:val="00390FE8"/>
    <w:rsid w:val="003C2869"/>
    <w:rsid w:val="003F3983"/>
    <w:rsid w:val="00405CF8"/>
    <w:rsid w:val="00415DDE"/>
    <w:rsid w:val="00417809"/>
    <w:rsid w:val="004215B5"/>
    <w:rsid w:val="00422DBF"/>
    <w:rsid w:val="00423777"/>
    <w:rsid w:val="00440561"/>
    <w:rsid w:val="00441AAD"/>
    <w:rsid w:val="00467D59"/>
    <w:rsid w:val="00477210"/>
    <w:rsid w:val="004D3A28"/>
    <w:rsid w:val="00504AF1"/>
    <w:rsid w:val="00513816"/>
    <w:rsid w:val="005320DA"/>
    <w:rsid w:val="005372C4"/>
    <w:rsid w:val="0054071F"/>
    <w:rsid w:val="00584EB1"/>
    <w:rsid w:val="00585FF5"/>
    <w:rsid w:val="005C230F"/>
    <w:rsid w:val="005C573E"/>
    <w:rsid w:val="005E6DE1"/>
    <w:rsid w:val="0061789A"/>
    <w:rsid w:val="00643A67"/>
    <w:rsid w:val="0069146F"/>
    <w:rsid w:val="006B0ADD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862C6"/>
    <w:rsid w:val="007D4A66"/>
    <w:rsid w:val="007F58BB"/>
    <w:rsid w:val="007F789F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6CCE"/>
    <w:rsid w:val="009349F8"/>
    <w:rsid w:val="009844D8"/>
    <w:rsid w:val="00985285"/>
    <w:rsid w:val="009859E3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424E8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D710D"/>
    <w:rsid w:val="00CF1904"/>
    <w:rsid w:val="00CF27F1"/>
    <w:rsid w:val="00CF52ED"/>
    <w:rsid w:val="00D00D30"/>
    <w:rsid w:val="00D13222"/>
    <w:rsid w:val="00D40F11"/>
    <w:rsid w:val="00D77743"/>
    <w:rsid w:val="00D869D9"/>
    <w:rsid w:val="00DA45F2"/>
    <w:rsid w:val="00DD0873"/>
    <w:rsid w:val="00DD40BF"/>
    <w:rsid w:val="00DF50AD"/>
    <w:rsid w:val="00E527A4"/>
    <w:rsid w:val="00E8121D"/>
    <w:rsid w:val="00E93CDB"/>
    <w:rsid w:val="00E94F79"/>
    <w:rsid w:val="00E977B5"/>
    <w:rsid w:val="00EA39C2"/>
    <w:rsid w:val="00EE0A6B"/>
    <w:rsid w:val="00EF1AC0"/>
    <w:rsid w:val="00F00A4B"/>
    <w:rsid w:val="00F15F8C"/>
    <w:rsid w:val="00F20601"/>
    <w:rsid w:val="00F20991"/>
    <w:rsid w:val="00F30EDA"/>
    <w:rsid w:val="00F3305B"/>
    <w:rsid w:val="00F56B86"/>
    <w:rsid w:val="00F60C40"/>
    <w:rsid w:val="00FB73E9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D24615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  <w:style w:type="paragraph" w:styleId="Akapitzlist">
    <w:name w:val="List Paragraph"/>
    <w:basedOn w:val="Normalny"/>
    <w:uiPriority w:val="34"/>
    <w:qFormat/>
    <w:rsid w:val="00FB7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iung.pulawy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783</Words>
  <Characters>4698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Gawryjołek</cp:lastModifiedBy>
  <cp:revision>18</cp:revision>
  <cp:lastPrinted>2022-02-28T10:59:00Z</cp:lastPrinted>
  <dcterms:created xsi:type="dcterms:W3CDTF">2020-03-12T09:05:00Z</dcterms:created>
  <dcterms:modified xsi:type="dcterms:W3CDTF">2022-04-13T05:17:00Z</dcterms:modified>
</cp:coreProperties>
</file>